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CE3499" w:rsidRPr="00D26BE2" w:rsidP="000B4E7E" w14:paraId="3142EDED" w14:textId="176B29F8">
      <w:pPr>
        <w:contextualSpacing/>
        <w:jc w:val="center"/>
        <w:rPr>
          <w:rFonts w:ascii="Tahoma" w:hAnsi="Tahoma" w:cs="Tahoma"/>
          <w:b/>
          <w:bCs/>
          <w:sz w:val="20"/>
          <w:szCs w:val="20"/>
        </w:rPr>
      </w:pPr>
      <w:bookmarkStart w:id="0" w:name="_GoBack"/>
      <w:bookmarkEnd w:id="0"/>
    </w:p>
    <w:tbl>
      <w:tblPr>
        <w:tblStyle w:val="TableGrid"/>
        <w:tblW w:w="11108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85"/>
        <w:gridCol w:w="1450"/>
        <w:gridCol w:w="2911"/>
        <w:gridCol w:w="2548"/>
        <w:gridCol w:w="2128"/>
        <w:gridCol w:w="886"/>
      </w:tblGrid>
      <w:tr w14:paraId="380264DD" w14:textId="77777777" w:rsidTr="005B0602">
        <w:tblPrEx>
          <w:tblW w:w="11108" w:type="dxa"/>
          <w:tblInd w:w="-72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29"/>
        </w:trPr>
        <w:tc>
          <w:tcPr>
            <w:tcW w:w="1185" w:type="dxa"/>
            <w:tcBorders>
              <w:bottom w:val="single" w:sz="12" w:space="0" w:color="auto"/>
            </w:tcBorders>
            <w:vAlign w:val="bottom"/>
          </w:tcPr>
          <w:p w:rsidR="00FC313A" w:rsidRPr="00A96012" w:rsidP="00FC313A" w14:paraId="2AC46509" w14:textId="2AA9AC8D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0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B64D68C" w14:textId="679D73B2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Grading Area</w:t>
            </w:r>
          </w:p>
        </w:tc>
        <w:tc>
          <w:tcPr>
            <w:tcW w:w="2911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76878F40" w14:textId="429BEFB0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2548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98F74A6" w14:textId="0619B19E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d</w:t>
            </w:r>
            <w:r w:rsidR="00D26BE2">
              <w:rPr>
                <w:rFonts w:ascii="Tahoma" w:hAnsi="Tahoma" w:cs="Tahoma"/>
                <w:b/>
                <w:bCs/>
                <w:sz w:val="18"/>
                <w:szCs w:val="18"/>
              </w:rPr>
              <w:t>-Range</w:t>
            </w:r>
          </w:p>
        </w:tc>
        <w:tc>
          <w:tcPr>
            <w:tcW w:w="2128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1F7ADB73" w14:textId="2CBB2D1E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74187C5" w14:textId="14A5F0AC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Earned</w:t>
            </w:r>
          </w:p>
        </w:tc>
      </w:tr>
      <w:tr w14:paraId="48B76D85" w14:textId="77777777" w:rsidTr="005B0602">
        <w:tblPrEx>
          <w:tblW w:w="11108" w:type="dxa"/>
          <w:tblInd w:w="-725" w:type="dxa"/>
          <w:tblLook w:val="04A0"/>
        </w:tblPrEx>
        <w:trPr>
          <w:trHeight w:val="897"/>
        </w:trPr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C313A" w:rsidRPr="00D26BE2" w:rsidP="00FC313A" w14:paraId="4EE43306" w14:textId="3FF1A47B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etup (</w:t>
            </w:r>
            <w:r w:rsidR="009F2695">
              <w:rPr>
                <w:rFonts w:ascii="Tahoma" w:hAnsi="Tahoma" w:cs="Tahoma"/>
                <w:b/>
                <w:bCs/>
                <w:sz w:val="18"/>
                <w:szCs w:val="18"/>
              </w:rPr>
              <w:t>10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</w:tc>
        <w:tc>
          <w:tcPr>
            <w:tcW w:w="14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90367" w:rsidRPr="00A96012" w:rsidP="00A96012" w14:paraId="4530F08B" w14:textId="14472188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Name / Type /</w:t>
            </w:r>
          </w:p>
          <w:p w:rsidR="00FC313A" w:rsidRPr="00A96012" w:rsidP="00A96012" w14:paraId="238644A0" w14:textId="292D2D5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ub-Type</w:t>
            </w:r>
          </w:p>
        </w:tc>
        <w:tc>
          <w:tcPr>
            <w:tcW w:w="291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62C1D" w:rsidP="00562C1D" w14:paraId="4F40D698" w14:textId="2E70B5ED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Name </w:t>
            </w:r>
            <w:r>
              <w:rPr>
                <w:rFonts w:ascii="Tahoma" w:hAnsi="Tahoma" w:cs="Tahoma"/>
                <w:sz w:val="16"/>
                <w:szCs w:val="16"/>
              </w:rPr>
              <w:t xml:space="preserve">clearly </w:t>
            </w:r>
            <w:r>
              <w:rPr>
                <w:rFonts w:ascii="Tahoma" w:hAnsi="Tahoma" w:cs="Tahoma"/>
                <w:sz w:val="16"/>
                <w:szCs w:val="16"/>
              </w:rPr>
              <w:t>describes the project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aligns to career fields of AFNR</w:t>
            </w:r>
          </w:p>
          <w:p w:rsidR="00FC313A" w:rsidRPr="00A96012" w:rsidP="00562C1D" w14:paraId="710360A0" w14:textId="655D8193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="009F2695">
              <w:rPr>
                <w:rFonts w:ascii="Tahoma" w:hAnsi="Tahoma" w:cs="Tahoma"/>
                <w:b/>
                <w:bCs/>
                <w:sz w:val="16"/>
                <w:szCs w:val="16"/>
              </w:rPr>
              <w:t>10-8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)</w:t>
            </w:r>
          </w:p>
        </w:tc>
        <w:tc>
          <w:tcPr>
            <w:tcW w:w="25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62C1D" w:rsidP="00562C1D" w14:paraId="168CE961" w14:textId="3953EBC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Name </w:t>
            </w:r>
            <w:r w:rsidR="008D0B48">
              <w:rPr>
                <w:rFonts w:ascii="Tahoma" w:hAnsi="Tahoma" w:cs="Tahoma"/>
                <w:sz w:val="16"/>
                <w:szCs w:val="16"/>
              </w:rPr>
              <w:t>vaguely</w:t>
            </w:r>
            <w:r>
              <w:rPr>
                <w:rFonts w:ascii="Tahoma" w:hAnsi="Tahoma" w:cs="Tahoma"/>
                <w:sz w:val="16"/>
                <w:szCs w:val="16"/>
              </w:rPr>
              <w:t xml:space="preserve"> describes the project</w:t>
            </w:r>
            <w:r>
              <w:rPr>
                <w:rFonts w:ascii="Tahoma" w:hAnsi="Tahoma" w:cs="Tahoma"/>
                <w:sz w:val="16"/>
                <w:szCs w:val="16"/>
              </w:rPr>
              <w:t>, but lacks the clarity to AFNR
</w:t>
            </w:r>
          </w:p>
          <w:p w:rsidR="00FC313A" w:rsidRPr="00A96012" w:rsidP="00562C1D" w14:paraId="299EC44D" w14:textId="476F5E99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="009F2695">
              <w:rPr>
                <w:rFonts w:ascii="Tahoma" w:hAnsi="Tahoma" w:cs="Tahoma"/>
                <w:b/>
                <w:bCs/>
                <w:sz w:val="16"/>
                <w:szCs w:val="16"/>
              </w:rPr>
              <w:t>7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 w:rsidR="009F2695"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12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E6A27" w:rsidP="007E6A27" w14:paraId="2648951C" w14:textId="58F352CD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Name does not describe the project and does not align to </w:t>
            </w:r>
            <w:r w:rsidR="00562C1D">
              <w:rPr>
                <w:rFonts w:ascii="Tahoma" w:hAnsi="Tahoma" w:cs="Tahoma"/>
                <w:sz w:val="16"/>
                <w:szCs w:val="16"/>
              </w:rPr>
              <w:t>AFNR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FC313A" w:rsidRPr="00FE3146" w:rsidP="007E6A27" w14:paraId="4ADD8049" w14:textId="498D2AD6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 w:rsidR="00A96012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="009F2695"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 w:rsidR="00A96012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C313A" w:rsidRPr="00A96012" w:rsidP="000B4E7E" w14:paraId="2E8F40D8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04CC27F7" w14:textId="77777777" w:rsidTr="005B0602">
        <w:tblPrEx>
          <w:tblW w:w="11108" w:type="dxa"/>
          <w:tblInd w:w="-725" w:type="dxa"/>
          <w:tblLook w:val="04A0"/>
        </w:tblPrEx>
        <w:trPr>
          <w:trHeight w:val="960"/>
        </w:trPr>
        <w:tc>
          <w:tcPr>
            <w:tcW w:w="11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EC76D4" w:rsidRPr="00D26BE2" w:rsidP="00BF4DC8" w14:paraId="318DEBA7" w14:textId="60781E96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Plan (20%)</w:t>
            </w:r>
          </w:p>
          <w:p w:rsidR="00EC76D4" w:rsidRPr="00D26BE2" w:rsidP="00BF4DC8" w14:paraId="7B3A5993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:rsidR="00EC76D4" w:rsidRPr="00A96012" w:rsidP="00BF4DC8" w14:paraId="3FF152FF" w14:textId="3A45D2C2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C76D4" w:rsidRPr="00A96012" w:rsidP="00EC76D4" w14:paraId="458CF22E" w14:textId="76F4FBCB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Overall Plan</w:t>
            </w:r>
          </w:p>
          <w:p w:rsidR="00EC76D4" w:rsidRPr="00A96012" w:rsidP="00EC76D4" w14:paraId="2809C5A6" w14:textId="508A8A03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11938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7" name="Picture 7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4194990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1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C76D4" w:rsidP="00EC76D4" w14:paraId="61C655A9" w14:textId="7BC533B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Clearly</w:t>
            </w:r>
            <w:r>
              <w:rPr>
                <w:rFonts w:ascii="Tahoma" w:hAnsi="Tahoma" w:cs="Tahoma"/>
                <w:sz w:val="16"/>
                <w:szCs w:val="16"/>
              </w:rPr>
              <w:t xml:space="preserve"> descri</w:t>
            </w:r>
            <w:r>
              <w:rPr>
                <w:rFonts w:ascii="Tahoma" w:hAnsi="Tahoma" w:cs="Tahoma"/>
                <w:sz w:val="16"/>
                <w:szCs w:val="16"/>
              </w:rPr>
              <w:t>bes goals</w:t>
            </w:r>
            <w:r w:rsidR="00C64621">
              <w:rPr>
                <w:rFonts w:ascii="Tahoma" w:hAnsi="Tahoma" w:cs="Tahoma"/>
                <w:sz w:val="16"/>
                <w:szCs w:val="16"/>
              </w:rPr>
              <w:t xml:space="preserve">, time </w:t>
            </w:r>
            <w:r w:rsidR="006117EA">
              <w:rPr>
                <w:rFonts w:ascii="Tahoma" w:hAnsi="Tahoma" w:cs="Tahoma"/>
                <w:sz w:val="16"/>
                <w:szCs w:val="16"/>
              </w:rPr>
              <w:t>investment</w:t>
            </w:r>
            <w:r w:rsidR="00C64621">
              <w:rPr>
                <w:rFonts w:ascii="Tahoma" w:hAnsi="Tahoma" w:cs="Tahoma"/>
                <w:sz w:val="16"/>
                <w:szCs w:val="16"/>
              </w:rPr>
              <w:t xml:space="preserve">, and three </w:t>
            </w:r>
            <w:r>
              <w:rPr>
                <w:rFonts w:ascii="Tahoma" w:hAnsi="Tahoma" w:cs="Tahoma"/>
                <w:sz w:val="16"/>
                <w:szCs w:val="16"/>
              </w:rPr>
              <w:t>learning outcomes</w:t>
            </w:r>
          </w:p>
          <w:p w:rsidR="00EC76D4" w:rsidRPr="00F242E5" w:rsidP="00EC76D4" w14:paraId="19F02FF3" w14:textId="0B980361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20-15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54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E6A27" w:rsidP="007E6A27" w14:paraId="227B7353" w14:textId="368E5CB2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Vaguely</w:t>
            </w:r>
            <w:r>
              <w:rPr>
                <w:rFonts w:ascii="Tahoma" w:hAnsi="Tahoma" w:cs="Tahoma"/>
                <w:sz w:val="16"/>
                <w:szCs w:val="16"/>
              </w:rPr>
              <w:t xml:space="preserve"> describes goals and </w:t>
            </w:r>
            <w:r w:rsidR="00C64621">
              <w:rPr>
                <w:rFonts w:ascii="Tahoma" w:hAnsi="Tahoma" w:cs="Tahoma"/>
                <w:sz w:val="16"/>
                <w:szCs w:val="16"/>
              </w:rPr>
              <w:t xml:space="preserve">time </w:t>
            </w:r>
            <w:r w:rsidR="006117EA">
              <w:rPr>
                <w:rFonts w:ascii="Tahoma" w:hAnsi="Tahoma" w:cs="Tahoma"/>
                <w:sz w:val="16"/>
                <w:szCs w:val="16"/>
              </w:rPr>
              <w:t>investment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includ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less than three learning outcomes</w:t>
            </w:r>
          </w:p>
          <w:p w:rsidR="00EC76D4" w:rsidRPr="00FE3146" w:rsidP="007E6A27" w14:paraId="2E6C2B0F" w14:textId="75040599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1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8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12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E6A27" w:rsidP="00EC76D4" w14:paraId="03265509" w14:textId="13CD0725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goals</w:t>
            </w:r>
            <w:r w:rsidR="00C64621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hAnsi="Tahoma" w:cs="Tahoma"/>
                <w:sz w:val="16"/>
                <w:szCs w:val="16"/>
              </w:rPr>
              <w:t xml:space="preserve">learning plan and </w:t>
            </w:r>
            <w:r w:rsidR="008D0B48">
              <w:rPr>
                <w:rFonts w:ascii="Tahoma" w:hAnsi="Tahoma" w:cs="Tahoma"/>
                <w:sz w:val="16"/>
                <w:szCs w:val="16"/>
              </w:rPr>
              <w:t>includ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no learning outcomes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</w:p>
          <w:p w:rsidR="00EC76D4" w:rsidRPr="00FE3146" w:rsidP="00EC76D4" w14:paraId="06BCB79E" w14:textId="665C6F4A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7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0B4E7E" w14:paraId="10DCE1B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2F060CE" w14:textId="77777777" w:rsidTr="005B0602">
        <w:tblPrEx>
          <w:tblW w:w="11108" w:type="dxa"/>
          <w:tblInd w:w="-725" w:type="dxa"/>
          <w:tblLook w:val="04A0"/>
        </w:tblPrEx>
        <w:trPr>
          <w:trHeight w:val="1159"/>
        </w:trPr>
        <w:tc>
          <w:tcPr>
            <w:tcW w:w="1185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EC76D4" w:rsidP="00EC76D4" w14:paraId="60059A98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SAE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Journals</w:t>
            </w:r>
          </w:p>
          <w:p w:rsidR="00EC76D4" w:rsidRPr="00D26BE2" w:rsidP="00EC76D4" w14:paraId="5208995A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50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  <w:p w:rsidR="00EC76D4" w:rsidRPr="00A96012" w:rsidP="00EC76D4" w14:paraId="2725D33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C76D4" w:rsidRPr="00A96012" w:rsidP="00EC76D4" w14:paraId="01ED43B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areer Exploration &amp; Planning (A1)</w:t>
            </w:r>
          </w:p>
          <w:p w:rsidR="00EC76D4" w:rsidRPr="00A96012" w:rsidP="00EC76D4" w14:paraId="7124F6CA" w14:textId="1606DE0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91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64621" w:rsidRPr="00C64621" w:rsidP="00A2709C" w14:paraId="59D44CF3" w14:textId="49B9FCBE">
            <w:pPr>
              <w:autoSpaceDE w:val="0"/>
              <w:autoSpaceDN w:val="0"/>
              <w:adjustRightInd w:val="0"/>
              <w:rPr>
                <w:rFonts w:ascii="Tahoma" w:hAnsi="Tahoma" w:eastAsiaTheme="minorHAnsi" w:cs="Tahoma"/>
                <w:sz w:val="16"/>
                <w:szCs w:val="16"/>
              </w:rPr>
            </w:pPr>
            <w:r>
              <w:rPr>
                <w:rFonts w:ascii="Tahoma" w:hAnsi="Tahoma" w:eastAsiaTheme="minorHAnsi" w:cs="Tahoma"/>
                <w:sz w:val="16"/>
                <w:szCs w:val="16"/>
              </w:rPr>
              <w:t xml:space="preserve">Activities such as </w:t>
            </w:r>
            <w:r w:rsidRPr="00C64621">
              <w:rPr>
                <w:rFonts w:ascii="Tahoma" w:hAnsi="Tahoma" w:eastAsiaTheme="minorHAnsi" w:cs="Tahoma"/>
                <w:sz w:val="16"/>
                <w:szCs w:val="16"/>
              </w:rPr>
              <w:t>explor</w:t>
            </w:r>
            <w:r>
              <w:rPr>
                <w:rFonts w:ascii="Tahoma" w:hAnsi="Tahoma" w:eastAsiaTheme="minorHAnsi" w:cs="Tahoma"/>
                <w:sz w:val="16"/>
                <w:szCs w:val="16"/>
              </w:rPr>
              <w:t>ing</w:t>
            </w:r>
            <w:r w:rsidRPr="00C64621">
              <w:rPr>
                <w:rFonts w:ascii="Tahoma" w:hAnsi="Tahoma" w:eastAsiaTheme="minorHAnsi" w:cs="Tahoma"/>
                <w:sz w:val="16"/>
                <w:szCs w:val="16"/>
              </w:rPr>
              <w:t xml:space="preserve"> career opportunities</w:t>
            </w:r>
            <w:r>
              <w:rPr>
                <w:rFonts w:ascii="Tahoma" w:hAnsi="Tahoma" w:eastAsiaTheme="minorHAnsi" w:cs="Tahoma"/>
                <w:sz w:val="16"/>
                <w:szCs w:val="16"/>
              </w:rPr>
              <w:t xml:space="preserve">, building a career </w:t>
            </w:r>
            <w:r w:rsidRPr="00C64621">
              <w:rPr>
                <w:rFonts w:ascii="Tahoma" w:hAnsi="Tahoma" w:eastAsiaTheme="minorHAnsi" w:cs="Tahoma"/>
                <w:sz w:val="16"/>
                <w:szCs w:val="16"/>
              </w:rPr>
              <w:t xml:space="preserve">interest </w:t>
            </w:r>
            <w:r>
              <w:rPr>
                <w:rFonts w:ascii="Tahoma" w:hAnsi="Tahoma" w:eastAsiaTheme="minorHAnsi" w:cs="Tahoma"/>
                <w:sz w:val="16"/>
                <w:szCs w:val="16"/>
              </w:rPr>
              <w:t>list and showing activities that illustrate career planning.</w:t>
            </w:r>
          </w:p>
          <w:p w:rsidR="00EC76D4" w:rsidRPr="00A96012" w:rsidP="00C64621" w14:paraId="321C8F5B" w14:textId="4098EECD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C64621">
              <w:rPr>
                <w:rFonts w:ascii="Tahoma" w:hAnsi="Tahoma" w:eastAsiaTheme="minorHAnsi" w:cs="Tahoma"/>
                <w:b/>
                <w:bCs/>
                <w:sz w:val="16"/>
                <w:szCs w:val="16"/>
              </w:rPr>
              <w:t xml:space="preserve"> </w:t>
            </w:r>
            <w:r w:rsidR="00D779FD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10-8 pts.)</w:t>
            </w:r>
          </w:p>
        </w:tc>
        <w:tc>
          <w:tcPr>
            <w:tcW w:w="254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74001" w:rsidP="00A2709C" w14:paraId="096F1E7B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Limited </w:t>
            </w:r>
            <w:r w:rsidR="00A2709C">
              <w:rPr>
                <w:rFonts w:ascii="Tahoma" w:hAnsi="Tahoma" w:cs="Tahoma"/>
                <w:sz w:val="16"/>
                <w:szCs w:val="16"/>
              </w:rPr>
              <w:t xml:space="preserve">activities </w:t>
            </w:r>
            <w:r w:rsidRPr="00C64621" w:rsidR="00A2709C">
              <w:rPr>
                <w:rFonts w:ascii="Tahoma" w:hAnsi="Tahoma" w:eastAsiaTheme="minorHAnsi" w:cs="Tahoma"/>
                <w:sz w:val="16"/>
                <w:szCs w:val="16"/>
              </w:rPr>
              <w:t>explor</w:t>
            </w:r>
            <w:r w:rsidR="00A2709C">
              <w:rPr>
                <w:rFonts w:ascii="Tahoma" w:hAnsi="Tahoma" w:eastAsiaTheme="minorHAnsi" w:cs="Tahoma"/>
                <w:sz w:val="16"/>
                <w:szCs w:val="16"/>
              </w:rPr>
              <w:t>ing</w:t>
            </w:r>
            <w:r w:rsidRPr="00C64621" w:rsidR="00A2709C">
              <w:rPr>
                <w:rFonts w:ascii="Tahoma" w:hAnsi="Tahoma" w:eastAsiaTheme="minorHAnsi" w:cs="Tahoma"/>
                <w:sz w:val="16"/>
                <w:szCs w:val="16"/>
              </w:rPr>
              <w:t xml:space="preserve"> career opportunities</w:t>
            </w:r>
            <w:r w:rsidR="00A2709C">
              <w:rPr>
                <w:rFonts w:ascii="Tahoma" w:hAnsi="Tahoma" w:eastAsiaTheme="minorHAnsi" w:cs="Tahoma"/>
                <w:sz w:val="16"/>
                <w:szCs w:val="16"/>
              </w:rPr>
              <w:t xml:space="preserve">, building a career </w:t>
            </w:r>
            <w:r w:rsidRPr="00C64621" w:rsidR="00A2709C">
              <w:rPr>
                <w:rFonts w:ascii="Tahoma" w:hAnsi="Tahoma" w:eastAsiaTheme="minorHAnsi" w:cs="Tahoma"/>
                <w:sz w:val="16"/>
                <w:szCs w:val="16"/>
              </w:rPr>
              <w:t xml:space="preserve">interest </w:t>
            </w:r>
            <w:r w:rsidR="00A2709C">
              <w:rPr>
                <w:rFonts w:ascii="Tahoma" w:hAnsi="Tahoma" w:eastAsiaTheme="minorHAnsi" w:cs="Tahoma"/>
                <w:sz w:val="16"/>
                <w:szCs w:val="16"/>
              </w:rPr>
              <w:t>list and showing activities that illustrate career planning.</w:t>
            </w:r>
            <w:r w:rsidR="00A2709C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EC76D4" w:rsidRPr="00FE3146" w:rsidP="00A2709C" w14:paraId="0CB46629" w14:textId="131E38A0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212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2709C" w:rsidP="0088241F" w14:paraId="01AC30D1" w14:textId="3B97D84E">
            <w:pPr>
              <w:autoSpaceDE w:val="0"/>
              <w:autoSpaceDN w:val="0"/>
              <w:adjustRightInd w:val="0"/>
              <w:rPr>
                <w:rFonts w:ascii="Tahoma" w:hAnsi="Tahoma" w:eastAsiaTheme="minorHAnsi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</w:t>
            </w:r>
            <w:r>
              <w:rPr>
                <w:rFonts w:ascii="Tahoma" w:hAnsi="Tahoma" w:cs="Tahoma"/>
                <w:sz w:val="16"/>
                <w:szCs w:val="16"/>
              </w:rPr>
              <w:t xml:space="preserve"> several activities </w:t>
            </w:r>
            <w:r>
              <w:rPr>
                <w:rFonts w:ascii="Tahoma" w:hAnsi="Tahoma" w:eastAsiaTheme="minorHAnsi" w:cs="Tahoma"/>
                <w:sz w:val="16"/>
                <w:szCs w:val="16"/>
              </w:rPr>
              <w:t xml:space="preserve">assigned for this area </w:t>
            </w:r>
          </w:p>
          <w:p w:rsidR="00EC76D4" w:rsidRPr="00FE3146" w:rsidP="0088241F" w14:paraId="7FBFED09" w14:textId="63C46D91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0B4E7E" w14:paraId="00F570A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5B86F8FB" w14:textId="77777777" w:rsidTr="005B0602">
        <w:tblPrEx>
          <w:tblW w:w="11108" w:type="dxa"/>
          <w:tblInd w:w="-725" w:type="dxa"/>
          <w:tblLook w:val="04A0"/>
        </w:tblPrEx>
        <w:trPr>
          <w:trHeight w:val="1159"/>
        </w:trPr>
        <w:tc>
          <w:tcPr>
            <w:tcW w:w="1185" w:type="dxa"/>
            <w:vMerge/>
            <w:tcBorders>
              <w:left w:val="single" w:sz="12" w:space="0" w:color="auto"/>
            </w:tcBorders>
          </w:tcPr>
          <w:p w:rsidR="00EC76D4" w:rsidRPr="00A96012" w:rsidP="00BF4DC8" w14:paraId="3ABEB560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76D4" w:rsidRPr="00A96012" w:rsidP="00EC76D4" w14:paraId="7225BB28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Employability Skills (A2)</w:t>
            </w:r>
          </w:p>
          <w:p w:rsidR="00EC76D4" w:rsidRPr="00A96012" w:rsidP="00EC76D4" w14:paraId="4140F074" w14:textId="7F3D8FC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9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76D4" w:rsidP="00EC76D4" w14:paraId="4083AD4A" w14:textId="0AE9DCD1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</w:t>
            </w:r>
            <w:r w:rsidR="0088241F">
              <w:rPr>
                <w:rFonts w:ascii="Tahoma" w:hAnsi="Tahoma" w:cs="Tahoma"/>
                <w:sz w:val="16"/>
                <w:szCs w:val="16"/>
              </w:rPr>
              <w:t>ctivities</w:t>
            </w:r>
            <w:r w:rsidR="003C305C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such as</w:t>
            </w:r>
            <w:r w:rsidR="0088241F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creating a career objective, references and complete, </w:t>
            </w:r>
            <w:r w:rsidR="003C305C">
              <w:rPr>
                <w:rFonts w:ascii="Tahoma" w:hAnsi="Tahoma" w:cs="Tahoma"/>
                <w:sz w:val="16"/>
                <w:szCs w:val="16"/>
              </w:rPr>
              <w:t xml:space="preserve">gaining </w:t>
            </w:r>
            <w:r w:rsidR="0088241F">
              <w:rPr>
                <w:rFonts w:ascii="Tahoma" w:hAnsi="Tahoma" w:cs="Tahoma"/>
                <w:sz w:val="16"/>
                <w:szCs w:val="16"/>
              </w:rPr>
              <w:t>skills needed for selected careers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 and illustrates employment skills</w:t>
            </w:r>
            <w:r w:rsidR="0088241F"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EC76D4" w:rsidRPr="00A96012" w:rsidP="00EC76D4" w14:paraId="73555E0A" w14:textId="169BBC2A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454" w:rsidP="00887454" w14:paraId="50EC8FF4" w14:textId="1C5283E4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mited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activities </w:t>
            </w:r>
            <w:r w:rsidR="005174F3">
              <w:rPr>
                <w:rFonts w:ascii="Tahoma" w:hAnsi="Tahoma" w:cs="Tahoma"/>
                <w:sz w:val="16"/>
                <w:szCs w:val="16"/>
              </w:rPr>
              <w:t>in their</w:t>
            </w:r>
            <w:r>
              <w:rPr>
                <w:rFonts w:ascii="Tahoma" w:hAnsi="Tahoma" w:cs="Tahoma"/>
                <w:sz w:val="16"/>
                <w:szCs w:val="16"/>
              </w:rPr>
              <w:t xml:space="preserve"> resume and </w:t>
            </w:r>
            <w:r w:rsidR="005174F3">
              <w:rPr>
                <w:rFonts w:ascii="Tahoma" w:hAnsi="Tahoma" w:cs="Tahoma"/>
                <w:sz w:val="16"/>
                <w:szCs w:val="16"/>
              </w:rPr>
              <w:t>limited illustration of employment skills.</w:t>
            </w:r>
          </w:p>
          <w:p w:rsidR="00EC76D4" w:rsidRPr="00A96012" w:rsidP="00887454" w14:paraId="2D05A5E9" w14:textId="1E5B5DB5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212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87454" w:rsidP="00887454" w14:paraId="18BE07A3" w14:textId="63269BB1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Missing activities </w:t>
            </w:r>
            <w:r w:rsidR="005174F3">
              <w:rPr>
                <w:rFonts w:ascii="Tahoma" w:hAnsi="Tahoma" w:cs="Tahoma"/>
                <w:sz w:val="16"/>
                <w:szCs w:val="16"/>
              </w:rPr>
              <w:t>in</w:t>
            </w:r>
            <w:r>
              <w:rPr>
                <w:rFonts w:ascii="Tahoma" w:hAnsi="Tahoma" w:cs="Tahoma"/>
                <w:sz w:val="16"/>
                <w:szCs w:val="16"/>
              </w:rPr>
              <w:t xml:space="preserve"> a resume and </w:t>
            </w:r>
            <w:r w:rsidR="005174F3">
              <w:rPr>
                <w:rFonts w:ascii="Tahoma" w:hAnsi="Tahoma" w:cs="Tahoma"/>
                <w:sz w:val="16"/>
                <w:szCs w:val="16"/>
              </w:rPr>
              <w:t>missing illustration of employment skills.</w:t>
            </w:r>
          </w:p>
          <w:p w:rsidR="00EC76D4" w:rsidRPr="00A96012" w:rsidP="0088241F" w14:paraId="4CBAB449" w14:textId="3464C3F3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0B4E7E" w14:paraId="31A329C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48A1CA9E" w14:textId="77777777" w:rsidTr="005B0602">
        <w:tblPrEx>
          <w:tblW w:w="11108" w:type="dxa"/>
          <w:tblInd w:w="-725" w:type="dxa"/>
          <w:tblLook w:val="04A0"/>
        </w:tblPrEx>
        <w:trPr>
          <w:trHeight w:val="1159"/>
        </w:trPr>
        <w:tc>
          <w:tcPr>
            <w:tcW w:w="1185" w:type="dxa"/>
            <w:vMerge/>
            <w:tcBorders>
              <w:left w:val="single" w:sz="12" w:space="0" w:color="auto"/>
            </w:tcBorders>
          </w:tcPr>
          <w:p w:rsidR="00EC76D4" w:rsidRPr="00A96012" w:rsidP="00BF4DC8" w14:paraId="640AA3C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76D4" w:rsidRPr="00A96012" w:rsidP="00EC76D4" w14:paraId="0739E708" w14:textId="33656D5F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ersonal Finance &amp; Mgmt. (A3)</w:t>
            </w:r>
          </w:p>
        </w:tc>
        <w:tc>
          <w:tcPr>
            <w:tcW w:w="29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01A1" w:rsidP="00B62874" w14:paraId="40C135F5" w14:textId="4559A26A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ctivities </w:t>
            </w:r>
            <w:r w:rsidR="00EC76D4">
              <w:rPr>
                <w:rFonts w:ascii="Tahoma" w:hAnsi="Tahoma" w:cs="Tahoma"/>
                <w:sz w:val="16"/>
                <w:szCs w:val="16"/>
              </w:rPr>
              <w:t>in personal finance and management</w:t>
            </w:r>
            <w:r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="00B62874">
              <w:rPr>
                <w:rFonts w:ascii="Tahoma" w:hAnsi="Tahoma" w:cs="Tahoma"/>
                <w:sz w:val="16"/>
                <w:szCs w:val="16"/>
              </w:rPr>
              <w:t>cost of education</w:t>
            </w:r>
            <w:r>
              <w:rPr>
                <w:rFonts w:ascii="Tahoma" w:hAnsi="Tahoma" w:cs="Tahoma"/>
                <w:sz w:val="16"/>
                <w:szCs w:val="16"/>
              </w:rPr>
              <w:t>,</w:t>
            </w:r>
            <w:r>
              <w:rPr>
                <w:rFonts w:ascii="Tahoma" w:hAnsi="Tahoma" w:cs="Tahoma"/>
                <w:sz w:val="16"/>
                <w:szCs w:val="16"/>
              </w:rPr>
              <w:t xml:space="preserve"> career incomes</w:t>
            </w:r>
            <w:r>
              <w:rPr>
                <w:rFonts w:ascii="Tahoma" w:hAnsi="Tahoma" w:cs="Tahoma"/>
                <w:sz w:val="16"/>
                <w:szCs w:val="16"/>
              </w:rPr>
              <w:t>, and financial planning</w:t>
            </w:r>
            <w:r w:rsidR="00B62874"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EC76D4" w:rsidRPr="004D4EE3" w:rsidP="00B62874" w14:paraId="5360DA4C" w14:textId="3E1B84C4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76D4" w:rsidP="00EC76D4" w14:paraId="2FBCAA92" w14:textId="581B18F1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mited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 activities</w:t>
            </w:r>
            <w:r>
              <w:rPr>
                <w:rFonts w:ascii="Tahoma" w:hAnsi="Tahoma" w:cs="Tahoma"/>
                <w:sz w:val="16"/>
                <w:szCs w:val="16"/>
              </w:rPr>
              <w:t>, some</w:t>
            </w:r>
            <w:r w:rsidR="00B62874">
              <w:rPr>
                <w:rFonts w:ascii="Tahoma" w:hAnsi="Tahoma" w:cs="Tahoma"/>
                <w:sz w:val="16"/>
                <w:szCs w:val="16"/>
              </w:rPr>
              <w:t xml:space="preserve"> activities related to financial management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planning</w:t>
            </w:r>
            <w:r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EC76D4" w:rsidRPr="00FE3146" w:rsidP="00EC76D4" w14:paraId="45A37EE2" w14:textId="73E87814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(7-4 pts.)</w:t>
            </w:r>
          </w:p>
        </w:tc>
        <w:tc>
          <w:tcPr>
            <w:tcW w:w="212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701A1" w:rsidP="00EC76D4" w14:paraId="128F6142" w14:textId="77777777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</w:t>
            </w:r>
            <w:r w:rsidR="00B62874">
              <w:rPr>
                <w:rFonts w:ascii="Tahoma" w:hAnsi="Tahoma" w:cs="Tahoma"/>
                <w:sz w:val="16"/>
                <w:szCs w:val="16"/>
              </w:rPr>
              <w:t xml:space="preserve"> activities in financial management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planning</w:t>
            </w:r>
            <w:r w:rsidR="00B62874">
              <w:rPr>
                <w:rFonts w:ascii="Tahoma" w:hAnsi="Tahoma" w:cs="Tahoma"/>
                <w:sz w:val="16"/>
                <w:szCs w:val="16"/>
              </w:rPr>
              <w:t>.</w:t>
            </w:r>
            <w:r w:rsidRPr="00FE3146" w:rsidR="00B62874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</w:p>
          <w:p w:rsidR="00EC76D4" w:rsidRPr="00FE3146" w:rsidP="00EC76D4" w14:paraId="2C4785CF" w14:textId="6C5EF950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0B4E7E" w14:paraId="4EE52AA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093F784" w14:textId="77777777" w:rsidTr="005B0602">
        <w:tblPrEx>
          <w:tblW w:w="11108" w:type="dxa"/>
          <w:tblInd w:w="-725" w:type="dxa"/>
          <w:tblLook w:val="04A0"/>
        </w:tblPrEx>
        <w:trPr>
          <w:trHeight w:val="1159"/>
        </w:trPr>
        <w:tc>
          <w:tcPr>
            <w:tcW w:w="1185" w:type="dxa"/>
            <w:vMerge/>
            <w:tcBorders>
              <w:left w:val="single" w:sz="12" w:space="0" w:color="auto"/>
            </w:tcBorders>
            <w:vAlign w:val="center"/>
          </w:tcPr>
          <w:p w:rsidR="00EC76D4" w:rsidRPr="00A96012" w:rsidP="00BF4DC8" w14:paraId="01E6DE9A" w14:textId="088B4AA0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76D4" w:rsidRPr="00A96012" w:rsidP="00EC76D4" w14:paraId="10F66D33" w14:textId="2457C5B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Workplace Safety (A4)</w:t>
            </w:r>
          </w:p>
        </w:tc>
        <w:tc>
          <w:tcPr>
            <w:tcW w:w="29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17F9F" w:rsidP="004A30E9" w14:paraId="446E2157" w14:textId="3A4A4D4B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ctivities </w:t>
            </w:r>
            <w:r w:rsidR="004701A1">
              <w:rPr>
                <w:rFonts w:ascii="Tahoma" w:hAnsi="Tahoma" w:cs="Tahoma"/>
                <w:sz w:val="16"/>
                <w:szCs w:val="16"/>
              </w:rPr>
              <w:t>in workplace safety such as</w:t>
            </w:r>
            <w:r>
              <w:rPr>
                <w:rFonts w:ascii="Tahoma" w:hAnsi="Tahoma" w:cs="Tahoma"/>
                <w:sz w:val="16"/>
                <w:szCs w:val="16"/>
              </w:rPr>
              <w:t xml:space="preserve"> earning a safety certificate </w:t>
            </w:r>
            <w:r w:rsidR="004701A1">
              <w:rPr>
                <w:rFonts w:ascii="Tahoma" w:hAnsi="Tahoma" w:cs="Tahoma"/>
                <w:sz w:val="16"/>
                <w:szCs w:val="16"/>
              </w:rPr>
              <w:t>and</w:t>
            </w:r>
            <w:r>
              <w:rPr>
                <w:rFonts w:ascii="Tahoma" w:hAnsi="Tahoma" w:cs="Tahoma"/>
                <w:sz w:val="16"/>
                <w:szCs w:val="16"/>
              </w:rPr>
              <w:t xml:space="preserve"> exploring safety through a</w:t>
            </w:r>
            <w:r w:rsidR="004701A1">
              <w:rPr>
                <w:rFonts w:ascii="Tahoma" w:hAnsi="Tahoma" w:cs="Tahoma"/>
                <w:sz w:val="16"/>
                <w:szCs w:val="16"/>
              </w:rPr>
              <w:t>n SAE</w:t>
            </w:r>
            <w:r>
              <w:rPr>
                <w:rFonts w:ascii="Tahoma" w:hAnsi="Tahoma" w:cs="Tahoma"/>
                <w:sz w:val="16"/>
                <w:szCs w:val="16"/>
              </w:rPr>
              <w:t xml:space="preserve"> Safety Risk Assessment.</w:t>
            </w:r>
          </w:p>
          <w:p w:rsidR="00EC76D4" w:rsidRPr="00A96012" w:rsidP="004A30E9" w14:paraId="58C7FA4C" w14:textId="32781944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76D4" w:rsidP="004A30E9" w14:paraId="202CA7C6" w14:textId="5C049C45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mited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 activities</w:t>
            </w:r>
            <w:r>
              <w:rPr>
                <w:rFonts w:ascii="Tahoma" w:hAnsi="Tahoma" w:cs="Tahoma"/>
                <w:sz w:val="16"/>
                <w:szCs w:val="16"/>
              </w:rPr>
              <w:t>, some</w:t>
            </w:r>
            <w:r w:rsidR="00E17F9F">
              <w:rPr>
                <w:rFonts w:ascii="Tahoma" w:hAnsi="Tahoma" w:cs="Tahoma"/>
                <w:sz w:val="16"/>
                <w:szCs w:val="16"/>
              </w:rPr>
              <w:t xml:space="preserve"> activities related to workplace safety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/or no safety certificate earned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EC76D4" w:rsidRPr="00A96012" w:rsidP="004A30E9" w14:paraId="0ADA0C01" w14:textId="6C2D21A1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212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A30E9" w:rsidP="004A30E9" w14:paraId="44432448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</w:t>
            </w:r>
            <w:r w:rsidR="00E17F9F">
              <w:rPr>
                <w:rFonts w:ascii="Tahoma" w:hAnsi="Tahoma" w:cs="Tahoma"/>
                <w:sz w:val="16"/>
                <w:szCs w:val="16"/>
              </w:rPr>
              <w:t xml:space="preserve"> activities in workplace safety</w:t>
            </w:r>
            <w:r w:rsidR="00EC76D4"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EC76D4" w:rsidRPr="00FE3146" w:rsidP="004A30E9" w14:paraId="6A0B4665" w14:textId="41CBD8A6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0B4E7E" w14:paraId="4D988E3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1D2E5FF" w14:textId="77777777" w:rsidTr="005B0602">
        <w:tblPrEx>
          <w:tblW w:w="11108" w:type="dxa"/>
          <w:tblInd w:w="-725" w:type="dxa"/>
          <w:tblLook w:val="04A0"/>
        </w:tblPrEx>
        <w:trPr>
          <w:trHeight w:val="1159"/>
        </w:trPr>
        <w:tc>
          <w:tcPr>
            <w:tcW w:w="118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EC76D4" w:rsidRPr="00A96012" w:rsidP="000B4E7E" w14:paraId="778B7D9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C76D4" w:rsidRPr="00A96012" w:rsidP="00EC76D4" w14:paraId="3D5EB0D9" w14:textId="580E71FE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gricultural Literacy (A5)</w:t>
            </w:r>
          </w:p>
        </w:tc>
        <w:tc>
          <w:tcPr>
            <w:tcW w:w="291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4A30E9" w:rsidP="00E17F9F" w14:paraId="7C54B726" w14:textId="3722D8FA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ctiviti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in agricultural literacy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such as</w:t>
            </w:r>
            <w:r>
              <w:rPr>
                <w:rFonts w:ascii="Tahoma" w:hAnsi="Tahoma" w:cs="Tahoma"/>
                <w:sz w:val="16"/>
                <w:szCs w:val="16"/>
              </w:rPr>
              <w:t xml:space="preserve"> research of current events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hAnsi="Tahoma" w:cs="Tahoma"/>
                <w:sz w:val="16"/>
                <w:szCs w:val="16"/>
              </w:rPr>
              <w:t>policy</w:t>
            </w:r>
            <w:r>
              <w:rPr>
                <w:rFonts w:ascii="Tahoma" w:hAnsi="Tahoma" w:cs="Tahoma"/>
                <w:sz w:val="16"/>
                <w:szCs w:val="16"/>
              </w:rPr>
              <w:t xml:space="preserve"> impacting selected career fields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 and knowledge of AFNR fields of study</w:t>
            </w:r>
            <w:r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EC76D4" w:rsidRPr="00FE3146" w:rsidP="00E17F9F" w14:paraId="74B35350" w14:textId="5ED3BF09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54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C76D4" w:rsidP="00EC76D4" w14:paraId="12EBC4D6" w14:textId="720E8130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Limited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 activities</w:t>
            </w:r>
            <w:r>
              <w:rPr>
                <w:rFonts w:ascii="Tahoma" w:hAnsi="Tahoma" w:cs="Tahoma"/>
                <w:sz w:val="16"/>
                <w:szCs w:val="16"/>
              </w:rPr>
              <w:t>, some</w:t>
            </w:r>
            <w:r w:rsidR="00E17F9F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research </w:t>
            </w:r>
            <w:r w:rsidR="00E17F9F">
              <w:rPr>
                <w:rFonts w:ascii="Tahoma" w:hAnsi="Tahoma" w:cs="Tahoma"/>
                <w:sz w:val="16"/>
                <w:szCs w:val="16"/>
              </w:rPr>
              <w:t>activities</w:t>
            </w:r>
            <w:r w:rsidR="005174F3">
              <w:rPr>
                <w:rFonts w:ascii="Tahoma" w:hAnsi="Tahoma" w:cs="Tahoma"/>
                <w:sz w:val="16"/>
                <w:szCs w:val="16"/>
              </w:rPr>
              <w:t>, policy and limited learning experiences</w:t>
            </w:r>
            <w:r w:rsidR="00E17F9F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in AFNR areas. </w:t>
            </w:r>
          </w:p>
          <w:p w:rsidR="00EC76D4" w:rsidRPr="00FE3146" w:rsidP="00EC76D4" w14:paraId="1E902624" w14:textId="79EB0F65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212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30E9" w:rsidP="00EC76D4" w14:paraId="0EB0F961" w14:textId="36CDE459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</w:t>
            </w:r>
            <w:r w:rsidR="00E17F9F">
              <w:rPr>
                <w:rFonts w:ascii="Tahoma" w:hAnsi="Tahoma" w:cs="Tahoma"/>
                <w:sz w:val="16"/>
                <w:szCs w:val="16"/>
              </w:rPr>
              <w:t xml:space="preserve"> activities </w:t>
            </w:r>
            <w:r>
              <w:rPr>
                <w:rFonts w:ascii="Tahoma" w:hAnsi="Tahoma" w:cs="Tahoma"/>
                <w:sz w:val="16"/>
                <w:szCs w:val="16"/>
              </w:rPr>
              <w:t>such as research of current events</w:t>
            </w:r>
            <w:r w:rsidR="005174F3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>
              <w:rPr>
                <w:rFonts w:ascii="Tahoma" w:hAnsi="Tahoma" w:cs="Tahoma"/>
                <w:sz w:val="16"/>
                <w:szCs w:val="16"/>
              </w:rPr>
              <w:t>polic</w:t>
            </w:r>
            <w:r w:rsidR="005174F3">
              <w:rPr>
                <w:rFonts w:ascii="Tahoma" w:hAnsi="Tahoma" w:cs="Tahoma"/>
                <w:sz w:val="16"/>
                <w:szCs w:val="16"/>
              </w:rPr>
              <w:t>ies and AFNR content areas</w:t>
            </w:r>
            <w:r w:rsidR="00E17F9F"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EC76D4" w:rsidRPr="00FE3146" w:rsidP="004A30E9" w14:paraId="1B13F325" w14:textId="7BDAE2DC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0B4E7E" w14:paraId="6763918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D885A14" w14:textId="77777777" w:rsidTr="005B0602">
        <w:tblPrEx>
          <w:tblW w:w="11108" w:type="dxa"/>
          <w:tblInd w:w="-725" w:type="dxa"/>
          <w:tblLook w:val="04A0"/>
        </w:tblPrEx>
        <w:trPr>
          <w:trHeight w:val="1098"/>
        </w:trPr>
        <w:tc>
          <w:tcPr>
            <w:tcW w:w="1185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EC76D4" w:rsidP="00EC76D4" w14:paraId="130ADE8D" w14:textId="7FBB09AD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Final Output</w:t>
            </w:r>
            <w:r w:rsidRPr="009F2695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</w:t>
            </w:r>
          </w:p>
          <w:p w:rsidR="00EC76D4" w:rsidRPr="00A96012" w:rsidP="00EC76D4" w14:paraId="04AB45A6" w14:textId="230874B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(10%)</w:t>
            </w:r>
          </w:p>
        </w:tc>
        <w:tc>
          <w:tcPr>
            <w:tcW w:w="1450" w:type="dxa"/>
            <w:tcBorders>
              <w:bottom w:val="single" w:sz="4" w:space="0" w:color="auto"/>
            </w:tcBorders>
            <w:vAlign w:val="center"/>
          </w:tcPr>
          <w:p w:rsidR="00EC76D4" w:rsidRPr="00A96012" w:rsidP="00EC76D4" w14:paraId="399B926C" w14:textId="31096B4E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uthentic Experience</w:t>
            </w:r>
            <w:r w:rsidR="00EE06B3">
              <w:rPr>
                <w:rFonts w:ascii="Tahoma" w:hAnsi="Tahoma" w:cs="Tahoma"/>
                <w:sz w:val="18"/>
                <w:szCs w:val="18"/>
              </w:rPr>
              <w:t xml:space="preserve"> (SAE Journals)</w:t>
            </w:r>
          </w:p>
        </w:tc>
        <w:tc>
          <w:tcPr>
            <w:tcW w:w="2911" w:type="dxa"/>
            <w:tcBorders>
              <w:bottom w:val="single" w:sz="4" w:space="0" w:color="auto"/>
            </w:tcBorders>
          </w:tcPr>
          <w:p w:rsidR="00EC76D4" w:rsidP="00EC76D4" w14:paraId="7F762941" w14:textId="69810B51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tudent </w:t>
            </w:r>
            <w:r w:rsidR="00EE06B3">
              <w:rPr>
                <w:rFonts w:ascii="Tahoma" w:hAnsi="Tahoma" w:cs="Tahoma"/>
                <w:sz w:val="16"/>
                <w:szCs w:val="16"/>
              </w:rPr>
              <w:t xml:space="preserve">journaled their </w:t>
            </w:r>
            <w:r>
              <w:rPr>
                <w:rFonts w:ascii="Tahoma" w:hAnsi="Tahoma" w:cs="Tahoma"/>
                <w:sz w:val="16"/>
                <w:szCs w:val="16"/>
              </w:rPr>
              <w:t>p</w:t>
            </w:r>
            <w:r>
              <w:rPr>
                <w:rFonts w:ascii="Tahoma" w:hAnsi="Tahoma" w:cs="Tahoma"/>
                <w:sz w:val="16"/>
                <w:szCs w:val="16"/>
              </w:rPr>
              <w:t>articipat</w:t>
            </w:r>
            <w:r w:rsidR="00EE06B3">
              <w:rPr>
                <w:rFonts w:ascii="Tahoma" w:hAnsi="Tahoma" w:cs="Tahoma"/>
                <w:sz w:val="16"/>
                <w:szCs w:val="16"/>
              </w:rPr>
              <w:t>ion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presented </w:t>
            </w:r>
            <w:r>
              <w:rPr>
                <w:rFonts w:ascii="Tahoma" w:hAnsi="Tahoma" w:cs="Tahoma"/>
                <w:sz w:val="16"/>
                <w:szCs w:val="16"/>
              </w:rPr>
              <w:t xml:space="preserve">on </w:t>
            </w:r>
            <w:r>
              <w:rPr>
                <w:rFonts w:ascii="Tahoma" w:hAnsi="Tahoma" w:cs="Tahoma"/>
                <w:sz w:val="16"/>
                <w:szCs w:val="16"/>
              </w:rPr>
              <w:t>an authentic experience</w:t>
            </w:r>
            <w:r w:rsidR="00EE06B3">
              <w:rPr>
                <w:rFonts w:ascii="Tahoma" w:hAnsi="Tahoma" w:cs="Tahoma"/>
                <w:sz w:val="16"/>
                <w:szCs w:val="16"/>
              </w:rPr>
              <w:t xml:space="preserve"> (job-shadow, </w:t>
            </w:r>
            <w:r w:rsidR="002A472C">
              <w:rPr>
                <w:rFonts w:ascii="Tahoma" w:hAnsi="Tahoma" w:cs="Tahoma"/>
                <w:sz w:val="16"/>
                <w:szCs w:val="16"/>
              </w:rPr>
              <w:t>etc.</w:t>
            </w:r>
            <w:r w:rsidR="00EE06B3">
              <w:rPr>
                <w:rFonts w:ascii="Tahoma" w:hAnsi="Tahoma" w:cs="Tahoma"/>
                <w:sz w:val="16"/>
                <w:szCs w:val="16"/>
              </w:rPr>
              <w:t xml:space="preserve">) </w:t>
            </w:r>
            <w:r>
              <w:rPr>
                <w:rFonts w:ascii="Tahoma" w:hAnsi="Tahoma" w:cs="Tahoma"/>
                <w:sz w:val="16"/>
                <w:szCs w:val="16"/>
              </w:rPr>
              <w:t>in</w:t>
            </w:r>
            <w:r w:rsidR="00D779FD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EE06B3">
              <w:rPr>
                <w:rFonts w:ascii="Tahoma" w:hAnsi="Tahoma" w:cs="Tahoma"/>
                <w:sz w:val="16"/>
                <w:szCs w:val="16"/>
              </w:rPr>
              <w:t>a</w:t>
            </w:r>
            <w:r>
              <w:rPr>
                <w:rFonts w:ascii="Tahoma" w:hAnsi="Tahoma" w:cs="Tahoma"/>
                <w:sz w:val="16"/>
                <w:szCs w:val="16"/>
              </w:rPr>
              <w:t xml:space="preserve"> field of interest. </w:t>
            </w:r>
          </w:p>
          <w:p w:rsidR="00EC76D4" w:rsidRPr="00FE3146" w:rsidP="00EC76D4" w14:paraId="204D1E04" w14:textId="498C28D2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548" w:type="dxa"/>
            <w:tcBorders>
              <w:bottom w:val="single" w:sz="4" w:space="0" w:color="auto"/>
            </w:tcBorders>
          </w:tcPr>
          <w:p w:rsidR="00EC76D4" w:rsidP="00EC76D4" w14:paraId="5D84CB54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Limited participation or presentation of an authentic experience. </w:t>
            </w:r>
          </w:p>
          <w:p w:rsidR="00EC76D4" w:rsidRPr="00FE3146" w:rsidP="00EC76D4" w14:paraId="49853EB1" w14:textId="35719B2D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2128" w:type="dxa"/>
            <w:tcBorders>
              <w:bottom w:val="single" w:sz="4" w:space="0" w:color="auto"/>
              <w:right w:val="single" w:sz="12" w:space="0" w:color="auto"/>
            </w:tcBorders>
          </w:tcPr>
          <w:p w:rsidR="00EC76D4" w:rsidP="00EC76D4" w14:paraId="74706353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EC76D4" w:rsidRPr="00A96012" w:rsidP="00EC76D4" w14:paraId="17C2F1D5" w14:textId="02203045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EC76D4" w14:paraId="2CC43094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ACCDCA3" w14:textId="77777777" w:rsidTr="005B0602">
        <w:tblPrEx>
          <w:tblW w:w="11108" w:type="dxa"/>
          <w:tblInd w:w="-725" w:type="dxa"/>
          <w:tblLook w:val="04A0"/>
        </w:tblPrEx>
        <w:trPr>
          <w:trHeight w:val="1098"/>
        </w:trPr>
        <w:tc>
          <w:tcPr>
            <w:tcW w:w="1185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EC76D4" w:rsidRPr="00D26BE2" w:rsidP="00EC76D4" w14:paraId="143C7AF0" w14:textId="0921DC10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C76D4" w:rsidP="00EC76D4" w14:paraId="5CAAA563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Final Product</w:t>
            </w:r>
          </w:p>
          <w:p w:rsidR="00EE06B3" w:rsidRPr="00A96012" w:rsidP="00EC76D4" w14:paraId="6F44F492" w14:textId="65B15791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(Portfolio)</w:t>
            </w:r>
          </w:p>
        </w:tc>
        <w:tc>
          <w:tcPr>
            <w:tcW w:w="2911" w:type="dxa"/>
            <w:tcBorders>
              <w:top w:val="single" w:sz="4" w:space="0" w:color="auto"/>
              <w:bottom w:val="single" w:sz="12" w:space="0" w:color="auto"/>
            </w:tcBorders>
          </w:tcPr>
          <w:p w:rsidR="00EC76D4" w:rsidP="00EC76D4" w14:paraId="3951600E" w14:textId="18FA1DA1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tudent </w:t>
            </w:r>
            <w:r w:rsidR="00EE06B3">
              <w:rPr>
                <w:rFonts w:ascii="Tahoma" w:hAnsi="Tahoma" w:cs="Tahoma"/>
                <w:sz w:val="16"/>
                <w:szCs w:val="16"/>
              </w:rPr>
              <w:t xml:space="preserve">developed a summary of their experience and </w:t>
            </w:r>
            <w:r>
              <w:rPr>
                <w:rFonts w:ascii="Tahoma" w:hAnsi="Tahoma" w:cs="Tahoma"/>
                <w:sz w:val="16"/>
                <w:szCs w:val="16"/>
              </w:rPr>
              <w:t>p</w:t>
            </w:r>
            <w:r>
              <w:rPr>
                <w:rFonts w:ascii="Tahoma" w:hAnsi="Tahoma" w:cs="Tahoma"/>
                <w:sz w:val="16"/>
                <w:szCs w:val="16"/>
              </w:rPr>
              <w:t xml:space="preserve">resented a complete and detailed </w:t>
            </w:r>
            <w:r w:rsidR="00574001">
              <w:rPr>
                <w:rFonts w:ascii="Tahoma" w:hAnsi="Tahoma" w:cs="Tahoma"/>
                <w:sz w:val="16"/>
                <w:szCs w:val="16"/>
              </w:rPr>
              <w:t>career plan</w:t>
            </w:r>
            <w:r>
              <w:rPr>
                <w:rFonts w:ascii="Tahoma" w:hAnsi="Tahoma" w:cs="Tahoma"/>
                <w:sz w:val="16"/>
                <w:szCs w:val="16"/>
              </w:rPr>
              <w:t xml:space="preserve"> related to </w:t>
            </w:r>
            <w:r w:rsidR="00EE06B3">
              <w:rPr>
                <w:rFonts w:ascii="Tahoma" w:hAnsi="Tahoma" w:cs="Tahoma"/>
                <w:sz w:val="16"/>
                <w:szCs w:val="16"/>
              </w:rPr>
              <w:t>a</w:t>
            </w:r>
            <w:r>
              <w:rPr>
                <w:rFonts w:ascii="Tahoma" w:hAnsi="Tahoma" w:cs="Tahoma"/>
                <w:sz w:val="16"/>
                <w:szCs w:val="16"/>
              </w:rPr>
              <w:t xml:space="preserve"> field of interest. </w:t>
            </w:r>
          </w:p>
          <w:p w:rsidR="00EC76D4" w:rsidRPr="004D4EE3" w:rsidP="00EC76D4" w14:paraId="43676566" w14:textId="20BF8095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548" w:type="dxa"/>
            <w:tcBorders>
              <w:top w:val="single" w:sz="4" w:space="0" w:color="auto"/>
              <w:bottom w:val="single" w:sz="12" w:space="0" w:color="auto"/>
            </w:tcBorders>
          </w:tcPr>
          <w:p w:rsidR="00EC76D4" w:rsidP="00EC76D4" w14:paraId="7CFAFC97" w14:textId="5332E98A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The presentation of the </w:t>
            </w:r>
            <w:r w:rsidR="00574001">
              <w:rPr>
                <w:rFonts w:ascii="Tahoma" w:hAnsi="Tahoma" w:cs="Tahoma"/>
                <w:sz w:val="16"/>
                <w:szCs w:val="16"/>
              </w:rPr>
              <w:t>career plan</w:t>
            </w:r>
            <w:r>
              <w:rPr>
                <w:rFonts w:ascii="Tahoma" w:hAnsi="Tahoma" w:cs="Tahoma"/>
                <w:sz w:val="16"/>
                <w:szCs w:val="16"/>
              </w:rPr>
              <w:t xml:space="preserve"> lacked detail and connection to the field of interest. </w:t>
            </w:r>
          </w:p>
          <w:p w:rsidR="00EC76D4" w:rsidRPr="00FE3146" w:rsidP="00EC76D4" w14:paraId="70A9C44E" w14:textId="549D6B86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212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EC76D4" w:rsidP="00EC76D4" w14:paraId="756B074A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EC76D4" w:rsidRPr="00FE3146" w:rsidP="00EC76D4" w14:paraId="3BDCE4C3" w14:textId="27E87693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EC76D4" w14:paraId="2440F39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08AE538" w14:textId="77777777" w:rsidTr="005B0602">
        <w:tblPrEx>
          <w:tblW w:w="11108" w:type="dxa"/>
          <w:tblInd w:w="-725" w:type="dxa"/>
          <w:tblLook w:val="04A0"/>
        </w:tblPrEx>
        <w:trPr>
          <w:trHeight w:val="461"/>
        </w:trPr>
        <w:tc>
          <w:tcPr>
            <w:tcW w:w="1185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EC76D4" w:rsidRPr="00A96012" w:rsidP="00EC76D4" w14:paraId="68CD4FFC" w14:textId="03BE68D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Reflection 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10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</w:tc>
        <w:tc>
          <w:tcPr>
            <w:tcW w:w="1450" w:type="dxa"/>
            <w:tcBorders>
              <w:top w:val="single" w:sz="12" w:space="0" w:color="auto"/>
            </w:tcBorders>
            <w:vAlign w:val="center"/>
          </w:tcPr>
          <w:p w:rsidR="00EC76D4" w:rsidRPr="00A96012" w:rsidP="00EC76D4" w14:paraId="51B3849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Annual Review</w:t>
            </w:r>
          </w:p>
          <w:p w:rsidR="00EC76D4" w:rsidRPr="00A96012" w:rsidP="00EC76D4" w14:paraId="27826990" w14:textId="6EF37AEF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95275" cy="276225"/>
                  <wp:effectExtent l="0" t="0" r="9525" b="9525"/>
                  <wp:docPr id="11" name="Picture 11" descr="https://www.theaet.com/Graphics/ThumbUp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488093" name="Picture 7" descr="https://www.theaet.com/Graphics/ThumbUp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11" w:type="dxa"/>
            <w:tcBorders>
              <w:top w:val="single" w:sz="12" w:space="0" w:color="auto"/>
            </w:tcBorders>
          </w:tcPr>
          <w:p w:rsidR="00574001" w:rsidP="00EC76D4" w14:paraId="7D507826" w14:textId="4F2E4FCC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a summary of the project, skills gained and how this experience relates to their career plan and future SAE goals.</w:t>
            </w:r>
          </w:p>
          <w:p w:rsidR="00EC76D4" w:rsidRPr="00FE3146" w:rsidP="00EC76D4" w14:paraId="51188C2F" w14:textId="7660DECE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548" w:type="dxa"/>
            <w:tcBorders>
              <w:top w:val="single" w:sz="12" w:space="0" w:color="auto"/>
            </w:tcBorders>
          </w:tcPr>
          <w:p w:rsidR="00EC76D4" w:rsidP="00EC76D4" w14:paraId="195B4F53" w14:textId="2EADA1C9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Includes a good summary but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lacks </w:t>
            </w:r>
            <w:r w:rsidR="002C6AF9">
              <w:rPr>
                <w:rFonts w:ascii="Tahoma" w:hAnsi="Tahoma" w:cs="Tahoma"/>
                <w:sz w:val="16"/>
                <w:szCs w:val="16"/>
              </w:rPr>
              <w:t xml:space="preserve">the </w:t>
            </w:r>
            <w:r w:rsidRPr="004D4EE3">
              <w:rPr>
                <w:rFonts w:ascii="Tahoma" w:hAnsi="Tahoma" w:cs="Tahoma"/>
                <w:sz w:val="16"/>
                <w:szCs w:val="16"/>
              </w:rPr>
              <w:t>detail</w:t>
            </w:r>
            <w:r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necessary to </w:t>
            </w:r>
            <w:r>
              <w:rPr>
                <w:rFonts w:ascii="Tahoma" w:hAnsi="Tahoma" w:cs="Tahoma"/>
                <w:sz w:val="16"/>
                <w:szCs w:val="16"/>
              </w:rPr>
              <w:t>share the value of the experience.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EC76D4" w:rsidRPr="00FE3146" w:rsidP="00EC76D4" w14:paraId="35C6BCDE" w14:textId="5EFEEE87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21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EC76D4" w:rsidP="00EC76D4" w14:paraId="7511A6E7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EC76D4" w:rsidRPr="00FE3146" w:rsidP="00EC76D4" w14:paraId="244869AA" w14:textId="413CE168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EC76D4" w14:paraId="090A708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1080206D" w14:textId="77777777" w:rsidTr="005B0602">
        <w:tblPrEx>
          <w:tblW w:w="11108" w:type="dxa"/>
          <w:tblInd w:w="-725" w:type="dxa"/>
          <w:tblLook w:val="04A0"/>
        </w:tblPrEx>
        <w:trPr>
          <w:trHeight w:val="1032"/>
        </w:trPr>
        <w:tc>
          <w:tcPr>
            <w:tcW w:w="1185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EC76D4" w:rsidRPr="009F2695" w:rsidP="00EC76D4" w14:paraId="3FDE4048" w14:textId="7861242A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C76D4" w:rsidRPr="00A96012" w:rsidP="00EC76D4" w14:paraId="35C8ADD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kills-Competencies-Knowledge</w:t>
            </w:r>
          </w:p>
          <w:p w:rsidR="00EC76D4" w:rsidP="00EC76D4" w14:paraId="4C54E485" w14:textId="6EC2433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86088" cy="269259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757533" name="Picture 16" descr="https://www.theaet.com/Graphics/2015/Icon_Mastery_r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088" cy="269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11" w:type="dxa"/>
            <w:tcBorders>
              <w:top w:val="single" w:sz="4" w:space="0" w:color="auto"/>
              <w:bottom w:val="single" w:sz="12" w:space="0" w:color="auto"/>
            </w:tcBorders>
          </w:tcPr>
          <w:p w:rsidR="00EC76D4" w:rsidP="00EC76D4" w14:paraId="198B8519" w14:textId="74F56846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m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easurable </w:t>
            </w:r>
            <w:r w:rsidR="002A472C">
              <w:rPr>
                <w:rFonts w:ascii="Tahoma" w:hAnsi="Tahoma" w:cs="Tahoma"/>
                <w:sz w:val="16"/>
                <w:szCs w:val="16"/>
              </w:rPr>
              <w:t xml:space="preserve">learning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outcomes </w:t>
            </w:r>
            <w:r>
              <w:rPr>
                <w:rFonts w:ascii="Tahoma" w:hAnsi="Tahoma" w:cs="Tahoma"/>
                <w:sz w:val="16"/>
                <w:szCs w:val="16"/>
              </w:rPr>
              <w:t xml:space="preserve">in at least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three learning </w:t>
            </w:r>
            <w:r>
              <w:rPr>
                <w:rFonts w:ascii="Tahoma" w:hAnsi="Tahoma" w:cs="Tahoma"/>
                <w:sz w:val="16"/>
                <w:szCs w:val="16"/>
              </w:rPr>
              <w:t>areas (AFNR)</w:t>
            </w:r>
          </w:p>
          <w:p w:rsidR="00EC76D4" w:rsidP="00EC76D4" w14:paraId="6FCF9E67" w14:textId="187DCE93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548" w:type="dxa"/>
            <w:tcBorders>
              <w:top w:val="single" w:sz="4" w:space="0" w:color="auto"/>
              <w:bottom w:val="single" w:sz="12" w:space="0" w:color="auto"/>
            </w:tcBorders>
          </w:tcPr>
          <w:p w:rsidR="00EC76D4" w:rsidP="00EC76D4" w14:paraId="6F137913" w14:textId="665D4E22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CE3499">
              <w:rPr>
                <w:rFonts w:ascii="Tahoma" w:hAnsi="Tahoma" w:cs="Tahoma"/>
                <w:sz w:val="16"/>
                <w:szCs w:val="16"/>
              </w:rPr>
              <w:t xml:space="preserve">Measurable results or outcomes are provided for less than three learning </w:t>
            </w:r>
            <w:r w:rsidR="00574001">
              <w:rPr>
                <w:rFonts w:ascii="Tahoma" w:hAnsi="Tahoma" w:cs="Tahoma"/>
                <w:sz w:val="16"/>
                <w:szCs w:val="16"/>
              </w:rPr>
              <w:t>outcome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s. </w:t>
            </w:r>
          </w:p>
          <w:p w:rsidR="00EC76D4" w:rsidP="00EC76D4" w14:paraId="0AFCB854" w14:textId="5918D333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2128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EC76D4" w:rsidP="00EC76D4" w14:paraId="286B2AC3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EC76D4" w:rsidP="00EC76D4" w14:paraId="1C381901" w14:textId="32544F83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EC76D4" w14:paraId="2F23EE7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384BC709" w14:textId="77777777" w:rsidTr="005B0602">
        <w:tblPrEx>
          <w:tblW w:w="11108" w:type="dxa"/>
          <w:tblInd w:w="-725" w:type="dxa"/>
          <w:tblLook w:val="04A0"/>
        </w:tblPrEx>
        <w:trPr>
          <w:trHeight w:val="526"/>
        </w:trPr>
        <w:tc>
          <w:tcPr>
            <w:tcW w:w="1185" w:type="dxa"/>
            <w:tcBorders>
              <w:top w:val="single" w:sz="12" w:space="0" w:color="auto"/>
            </w:tcBorders>
          </w:tcPr>
          <w:p w:rsidR="00EC76D4" w:rsidRPr="00A96012" w:rsidP="00EC76D4" w14:paraId="7D17E4B9" w14:textId="5F2277F3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160655</wp:posOffset>
                  </wp:positionH>
                  <wp:positionV relativeFrom="paragraph">
                    <wp:posOffset>76835</wp:posOffset>
                  </wp:positionV>
                  <wp:extent cx="695797" cy="40374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432403" name="AET-trackingexp3.jpg"/>
                          <pic:cNvPicPr/>
                        </pic:nvPicPr>
                        <pic:blipFill>
                          <a:blip xmlns:r="http://schemas.openxmlformats.org/officeDocument/2006/relationships" r:embed="rId8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797" cy="40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450" w:type="dxa"/>
            <w:tcBorders>
              <w:top w:val="single" w:sz="12" w:space="0" w:color="auto"/>
            </w:tcBorders>
          </w:tcPr>
          <w:p w:rsidR="00EC76D4" w:rsidP="00EC76D4" w14:paraId="18AE7D27" w14:textId="2B405C52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911" w:type="dxa"/>
            <w:tcBorders>
              <w:top w:val="single" w:sz="12" w:space="0" w:color="auto"/>
            </w:tcBorders>
          </w:tcPr>
          <w:p w:rsidR="00EC76D4" w:rsidP="00EC76D4" w14:paraId="79040307" w14:textId="7766F508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548" w:type="dxa"/>
            <w:tcBorders>
              <w:top w:val="single" w:sz="12" w:space="0" w:color="auto"/>
              <w:right w:val="single" w:sz="12" w:space="0" w:color="auto"/>
            </w:tcBorders>
          </w:tcPr>
          <w:p w:rsidR="00EC76D4" w:rsidP="00EC76D4" w14:paraId="29F516C9" w14:textId="43D33502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1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C76D4" w:rsidP="00EC76D4" w14:paraId="3A77DE95" w14:textId="18A5665F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 w:rsidRPr="00CE3499">
              <w:rPr>
                <w:rFonts w:ascii="Tahoma" w:hAnsi="Tahoma" w:cs="Tahoma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6D4" w:rsidRPr="00A96012" w:rsidP="00EC76D4" w14:paraId="23A2D17F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767A44" w:rsidRPr="00767A44" w:rsidP="009F2695" w14:paraId="2D6F261F" w14:textId="53337CF7">
      <w:pPr>
        <w:tabs>
          <w:tab w:val="left" w:pos="5895"/>
          <w:tab w:val="left" w:pos="7350"/>
        </w:tabs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 w:rsidR="009F2695">
        <w:rPr>
          <w:rFonts w:ascii="Tahoma" w:hAnsi="Tahoma" w:cs="Tahoma"/>
          <w:sz w:val="20"/>
          <w:szCs w:val="20"/>
        </w:rPr>
        <w:tab/>
      </w:r>
    </w:p>
    <w:sectPr w:rsidSect="00A41B78">
      <w:headerReference w:type="default" r:id="rId9"/>
      <w:footerReference w:type="default" r:id="rId10"/>
      <w:pgSz w:w="12240" w:h="15840"/>
      <w:pgMar w:top="270" w:right="1440" w:bottom="630" w:left="1440" w:header="720" w:footer="27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B4E7E" w:rsidRPr="000B4E7E" w:rsidP="000B4E7E" w14:paraId="420B9D81" w14:textId="11AF3517">
    <w:pPr>
      <w:pStyle w:val="Header"/>
      <w:jc w:val="center"/>
      <w:rPr>
        <w:i/>
        <w:iCs/>
      </w:rPr>
    </w:pPr>
    <w:r w:rsidRPr="000B4E7E">
      <w:rPr>
        <w:i/>
        <w:iCs/>
      </w:rPr>
      <w:t>Rubric Follows the AET’s SAE Grading Report</w:t>
    </w:r>
    <w:r w:rsidR="00767A44">
      <w:rPr>
        <w:i/>
        <w:iCs/>
      </w:rPr>
      <w:t xml:space="preserve"> &amp; Guidelines from The</w:t>
    </w:r>
    <w:r w:rsidR="009F2695">
      <w:rPr>
        <w:i/>
        <w:iCs/>
      </w:rPr>
      <w:t xml:space="preserve"> </w:t>
    </w:r>
    <w:r w:rsidR="00767A44">
      <w:rPr>
        <w:i/>
        <w:iCs/>
      </w:rPr>
      <w:t>Council</w:t>
    </w:r>
  </w:p>
  <w:p w:rsidR="000B4E7E" w:rsidP="000B4E7E" w14:paraId="10CDA1D0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41B78" w:rsidRPr="00D26BE2" w:rsidP="00A41B78" w14:paraId="6B927240" w14:textId="77777777">
    <w:pPr>
      <w:contextualSpacing/>
      <w:jc w:val="center"/>
      <w:rPr>
        <w:rFonts w:ascii="Tahoma" w:hAnsi="Tahoma" w:cs="Tahoma"/>
        <w:b/>
        <w:bCs/>
        <w:sz w:val="20"/>
        <w:szCs w:val="20"/>
      </w:rPr>
    </w:pPr>
    <w:r>
      <w:rPr>
        <w:rFonts w:ascii="Tahoma" w:hAnsi="Tahoma" w:cs="Tahoma"/>
        <w:b/>
        <w:bCs/>
        <w:sz w:val="20"/>
        <w:szCs w:val="20"/>
      </w:rPr>
      <w:t>Foundational</w:t>
    </w:r>
    <w:r w:rsidRPr="00D26BE2">
      <w:rPr>
        <w:rFonts w:ascii="Tahoma" w:hAnsi="Tahoma" w:cs="Tahoma"/>
        <w:b/>
        <w:bCs/>
        <w:sz w:val="20"/>
        <w:szCs w:val="20"/>
      </w:rPr>
      <w:t xml:space="preserve"> SAE Grading Rubric</w:t>
    </w:r>
  </w:p>
  <w:p w:rsidR="00A41B78" w14:paraId="39397035" w14:textId="77777777">
    <w:pPr>
      <w:pStyle w:val="Header"/>
    </w:pPr>
  </w:p>
  <w:p w:rsidR="00A41B78" w:rsidRPr="00A41B78" w14:paraId="5CD70C27" w14:textId="449F958F">
    <w:pPr>
      <w:pStyle w:val="Header"/>
      <w:rPr>
        <w:rFonts w:ascii="Tahoma" w:hAnsi="Tahoma" w:cs="Tahoma"/>
      </w:rPr>
    </w:pPr>
    <w:r w:rsidRPr="00A41B78">
      <w:rPr>
        <w:rFonts w:ascii="Tahoma" w:hAnsi="Tahoma" w:cs="Tahoma"/>
      </w:rPr>
      <w:t xml:space="preserve">Name: ________________________________________  </w:t>
    </w:r>
    <w:r w:rsidRPr="00A41B78">
      <w:rPr>
        <w:rFonts w:ascii="Tahoma" w:hAnsi="Tahoma" w:cs="Tahoma"/>
      </w:rPr>
      <w:tab/>
      <w:t>Date: 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4E7E"/>
    <w:rsid w:val="00021C55"/>
    <w:rsid w:val="000B4E7E"/>
    <w:rsid w:val="00102C22"/>
    <w:rsid w:val="00123189"/>
    <w:rsid w:val="001C2790"/>
    <w:rsid w:val="001D057C"/>
    <w:rsid w:val="002A472C"/>
    <w:rsid w:val="002A7638"/>
    <w:rsid w:val="002C6AF9"/>
    <w:rsid w:val="003C305C"/>
    <w:rsid w:val="0044163E"/>
    <w:rsid w:val="00453FE2"/>
    <w:rsid w:val="004701A1"/>
    <w:rsid w:val="004A30E9"/>
    <w:rsid w:val="004D4EE3"/>
    <w:rsid w:val="004E2520"/>
    <w:rsid w:val="005174F3"/>
    <w:rsid w:val="00562C1D"/>
    <w:rsid w:val="00574001"/>
    <w:rsid w:val="00574A4E"/>
    <w:rsid w:val="005B0602"/>
    <w:rsid w:val="005F111D"/>
    <w:rsid w:val="006117EA"/>
    <w:rsid w:val="00720F7D"/>
    <w:rsid w:val="007228CD"/>
    <w:rsid w:val="00764B0A"/>
    <w:rsid w:val="00767A44"/>
    <w:rsid w:val="007E6A27"/>
    <w:rsid w:val="0088241F"/>
    <w:rsid w:val="00883895"/>
    <w:rsid w:val="00887454"/>
    <w:rsid w:val="008B0C22"/>
    <w:rsid w:val="008D0B48"/>
    <w:rsid w:val="00963814"/>
    <w:rsid w:val="009E22E8"/>
    <w:rsid w:val="009F2695"/>
    <w:rsid w:val="00A2709C"/>
    <w:rsid w:val="00A41B78"/>
    <w:rsid w:val="00A96012"/>
    <w:rsid w:val="00B002F0"/>
    <w:rsid w:val="00B62874"/>
    <w:rsid w:val="00B858A7"/>
    <w:rsid w:val="00BF4DC8"/>
    <w:rsid w:val="00C07917"/>
    <w:rsid w:val="00C64621"/>
    <w:rsid w:val="00CB4534"/>
    <w:rsid w:val="00CC0538"/>
    <w:rsid w:val="00CE3499"/>
    <w:rsid w:val="00D013C0"/>
    <w:rsid w:val="00D26BE2"/>
    <w:rsid w:val="00D779FD"/>
    <w:rsid w:val="00E03DDF"/>
    <w:rsid w:val="00E17F9F"/>
    <w:rsid w:val="00E4589F"/>
    <w:rsid w:val="00EC76D4"/>
    <w:rsid w:val="00EE06B3"/>
    <w:rsid w:val="00EE28E4"/>
    <w:rsid w:val="00F242E5"/>
    <w:rsid w:val="00F5358C"/>
    <w:rsid w:val="00F90367"/>
    <w:rsid w:val="00FA5D45"/>
    <w:rsid w:val="00FB35D0"/>
    <w:rsid w:val="00FC313A"/>
    <w:rsid w:val="00FE3146"/>
  </w:rsids>
  <w:docVars>
    <w:docVar w:name="__Grammarly_42___1" w:val="H4sIAAAAAAAEAKtWcslP9kxRslIyNDYyMDc3NLIwNTUwAwITEyUdpeDU4uLM/DyQAkODWgBsijatLQAAAA=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C1BBADE-0C10-46F7-81CE-A89E39383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6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4E7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B4E7E"/>
  </w:style>
  <w:style w:type="paragraph" w:styleId="Footer">
    <w:name w:val="footer"/>
    <w:basedOn w:val="Normal"/>
    <w:link w:val="FooterChar"/>
    <w:uiPriority w:val="99"/>
    <w:unhideWhenUsed/>
    <w:rsid w:val="000B4E7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B4E7E"/>
  </w:style>
  <w:style w:type="table" w:styleId="TableGrid">
    <w:name w:val="Table Grid"/>
    <w:basedOn w:val="TableNormal"/>
    <w:uiPriority w:val="59"/>
    <w:unhideWhenUsed/>
    <w:rsid w:val="00FC3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jpeg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10DD5-9CE5-4DE4-B25D-42D397CD3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Lund</dc:creator>
  <cp:lastModifiedBy>Randy Lund</cp:lastModifiedBy>
  <cp:revision>3</cp:revision>
  <dcterms:created xsi:type="dcterms:W3CDTF">2019-09-08T19:38:00Z</dcterms:created>
  <dcterms:modified xsi:type="dcterms:W3CDTF">2019-09-08T19:41:00Z</dcterms:modified>
</cp:coreProperties>
</file>